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AA19B" w14:textId="17656B8A" w:rsidR="00AC504D" w:rsidRDefault="00A3215E" w:rsidP="00AC504D">
      <w:pPr>
        <w:jc w:val="center"/>
      </w:pPr>
      <w:r>
        <w:rPr>
          <w:noProof/>
        </w:rPr>
        <w:drawing>
          <wp:inline distT="0" distB="0" distL="0" distR="0" wp14:anchorId="4B8B93D7" wp14:editId="4451B790">
            <wp:extent cx="1807699" cy="916761"/>
            <wp:effectExtent l="0" t="0" r="254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461" cy="927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554A" w14:textId="77777777" w:rsidR="00AC504D" w:rsidRDefault="00AC504D" w:rsidP="00AC504D">
      <w:pPr>
        <w:jc w:val="center"/>
      </w:pPr>
    </w:p>
    <w:p w14:paraId="52B183E0" w14:textId="785A9813" w:rsidR="00AC504D" w:rsidRPr="00E007D0" w:rsidRDefault="00AC504D" w:rsidP="000510B1">
      <w:pPr>
        <w:jc w:val="center"/>
        <w:rPr>
          <w:sz w:val="24"/>
          <w:szCs w:val="24"/>
        </w:rPr>
      </w:pPr>
      <w:r w:rsidRPr="00E007D0">
        <w:rPr>
          <w:color w:val="000000"/>
          <w:sz w:val="28"/>
          <w:szCs w:val="28"/>
        </w:rPr>
        <w:t xml:space="preserve">Suggested Social Media Posts to promote </w:t>
      </w:r>
      <w:proofErr w:type="spellStart"/>
      <w:r w:rsidR="004174FC" w:rsidRPr="004174FC">
        <w:rPr>
          <w:b/>
          <w:bCs/>
          <w:color w:val="4472C4" w:themeColor="accent1"/>
          <w:sz w:val="28"/>
          <w:szCs w:val="28"/>
        </w:rPr>
        <w:t>HeritageQuest</w:t>
      </w:r>
      <w:proofErr w:type="spellEnd"/>
      <w:r w:rsidR="004174FC" w:rsidRPr="004174FC">
        <w:rPr>
          <w:b/>
          <w:bCs/>
          <w:color w:val="4472C4" w:themeColor="accent1"/>
          <w:sz w:val="28"/>
          <w:szCs w:val="28"/>
        </w:rPr>
        <w:t>® Online</w:t>
      </w:r>
    </w:p>
    <w:p w14:paraId="29FAC7D6" w14:textId="14D1359C" w:rsidR="00595BD5" w:rsidRDefault="00F96FF7" w:rsidP="000510B1">
      <w:pPr>
        <w:jc w:val="center"/>
      </w:pPr>
      <w:r>
        <w:pict w14:anchorId="3902657C">
          <v:rect id="_x0000_i1025" style="width:0;height:1.5pt" o:hralign="center" o:hrstd="t" o:hr="t" fillcolor="#a0a0a0" stroked="f"/>
        </w:pict>
      </w:r>
    </w:p>
    <w:p w14:paraId="0C60A50F" w14:textId="2A08F4A0" w:rsidR="00733D66" w:rsidRDefault="00E82C71" w:rsidP="00733D66">
      <w:pPr>
        <w:pStyle w:val="ListParagraph"/>
        <w:numPr>
          <w:ilvl w:val="0"/>
          <w:numId w:val="1"/>
        </w:numPr>
      </w:pPr>
      <w:r>
        <w:t>Interested</w:t>
      </w:r>
      <w:r w:rsidR="00A147BF">
        <w:t xml:space="preserve"> </w:t>
      </w:r>
      <w:r>
        <w:t>in</w:t>
      </w:r>
      <w:r w:rsidR="00A147BF">
        <w:t xml:space="preserve"> </w:t>
      </w:r>
      <w:r>
        <w:t>knowing</w:t>
      </w:r>
      <w:r w:rsidR="00A147BF">
        <w:t xml:space="preserve"> </w:t>
      </w:r>
      <w:r w:rsidR="00CB1A99">
        <w:t xml:space="preserve">where </w:t>
      </w:r>
      <w:r>
        <w:t>your</w:t>
      </w:r>
      <w:r w:rsidR="00CB1A99">
        <w:t xml:space="preserve"> </w:t>
      </w:r>
      <w:r>
        <w:t>ancestors</w:t>
      </w:r>
      <w:r w:rsidR="00CB1A99">
        <w:t xml:space="preserve"> were born? Or when they immigrated</w:t>
      </w:r>
      <w:r>
        <w:t xml:space="preserve"> to differen</w:t>
      </w:r>
      <w:r w:rsidR="002431A9">
        <w:t>t countries</w:t>
      </w:r>
      <w:r w:rsidR="00BB22FC">
        <w:t>?</w:t>
      </w:r>
      <w:r w:rsidR="002431A9">
        <w:t xml:space="preserve"> </w:t>
      </w:r>
    </w:p>
    <w:p w14:paraId="349D7591" w14:textId="77777777" w:rsidR="00733D66" w:rsidRDefault="00733D66" w:rsidP="00733D66">
      <w:pPr>
        <w:pStyle w:val="ListParagraph"/>
      </w:pPr>
    </w:p>
    <w:p w14:paraId="51E79373" w14:textId="59F377A6" w:rsidR="008F7F24" w:rsidRDefault="00913AA3" w:rsidP="00913AA3">
      <w:pPr>
        <w:pStyle w:val="ListParagraph"/>
      </w:pPr>
      <w:r w:rsidRPr="00913AA3">
        <w:t xml:space="preserve">Start searching </w:t>
      </w:r>
      <w:r w:rsidR="00D2608A">
        <w:t xml:space="preserve">with </w:t>
      </w:r>
      <w:proofErr w:type="spellStart"/>
      <w:r w:rsidR="00D2608A">
        <w:t>HeritageQuest</w:t>
      </w:r>
      <w:proofErr w:type="spellEnd"/>
      <w:r w:rsidR="00D2608A">
        <w:t xml:space="preserve"> Online </w:t>
      </w:r>
      <w:r w:rsidRPr="00913AA3">
        <w:t xml:space="preserve">here </w:t>
      </w:r>
      <w:r w:rsidRPr="00F11C4B">
        <w:rPr>
          <w:b/>
          <w:bCs/>
        </w:rPr>
        <w:t>[library access link]</w:t>
      </w:r>
      <w:r>
        <w:t>!</w:t>
      </w:r>
    </w:p>
    <w:p w14:paraId="1BA0BBDE" w14:textId="72AE91EC" w:rsidR="00913AA3" w:rsidRDefault="00913AA3" w:rsidP="00913AA3">
      <w:pPr>
        <w:pStyle w:val="ListParagraph"/>
      </w:pPr>
    </w:p>
    <w:p w14:paraId="2E21040B" w14:textId="77777777" w:rsidR="00C11F30" w:rsidRDefault="00C11F30" w:rsidP="00913AA3">
      <w:pPr>
        <w:pStyle w:val="ListParagraph"/>
      </w:pPr>
    </w:p>
    <w:p w14:paraId="0FAC1187" w14:textId="77777777" w:rsidR="007B65B0" w:rsidRDefault="00FD7E51" w:rsidP="002431A9">
      <w:pPr>
        <w:pStyle w:val="ListParagraph"/>
        <w:numPr>
          <w:ilvl w:val="0"/>
          <w:numId w:val="1"/>
        </w:numPr>
      </w:pPr>
      <w:r>
        <w:t>Use birth</w:t>
      </w:r>
      <w:r w:rsidR="002E5C12">
        <w:t xml:space="preserve">, </w:t>
      </w:r>
      <w:r>
        <w:t xml:space="preserve">marriage, death records, and censuses to </w:t>
      </w:r>
      <w:r w:rsidR="005770B1">
        <w:t xml:space="preserve">gather </w:t>
      </w:r>
      <w:r>
        <w:t>additional details about your ancestor’s spouse to see if you’ve landed on a great story about how your ancestor married the girl (or boy) next door</w:t>
      </w:r>
      <w:r w:rsidR="005770B1">
        <w:t xml:space="preserve">. </w:t>
      </w:r>
    </w:p>
    <w:p w14:paraId="60480105" w14:textId="77777777" w:rsidR="007B65B0" w:rsidRDefault="007B65B0" w:rsidP="007B65B0">
      <w:pPr>
        <w:pStyle w:val="ListParagraph"/>
      </w:pPr>
    </w:p>
    <w:p w14:paraId="47E22110" w14:textId="718F058E" w:rsidR="00BE1757" w:rsidRDefault="007B65B0" w:rsidP="007B65B0">
      <w:pPr>
        <w:pStyle w:val="ListParagraph"/>
      </w:pPr>
      <w:r>
        <w:t xml:space="preserve">Learn more about your </w:t>
      </w:r>
      <w:r w:rsidR="008F7F24">
        <w:t>ancestors</w:t>
      </w:r>
      <w:r>
        <w:t xml:space="preserve"> here </w:t>
      </w:r>
      <w:r w:rsidRPr="00F11C4B">
        <w:rPr>
          <w:b/>
          <w:bCs/>
        </w:rPr>
        <w:t>[library access link]</w:t>
      </w:r>
      <w:r w:rsidR="008F7F24">
        <w:t xml:space="preserve">! </w:t>
      </w:r>
    </w:p>
    <w:p w14:paraId="7D407C9A" w14:textId="2DF928FE" w:rsidR="008F7F24" w:rsidRDefault="008F7F24" w:rsidP="007B65B0">
      <w:pPr>
        <w:pStyle w:val="ListParagraph"/>
      </w:pPr>
    </w:p>
    <w:p w14:paraId="4AA6544A" w14:textId="77777777" w:rsidR="008F7F24" w:rsidRDefault="008F7F24" w:rsidP="007B65B0">
      <w:pPr>
        <w:pStyle w:val="ListParagraph"/>
      </w:pPr>
    </w:p>
    <w:p w14:paraId="3E8B392C" w14:textId="5F8BCFE0" w:rsidR="00BB1A44" w:rsidRDefault="009C5573" w:rsidP="00B270EA">
      <w:pPr>
        <w:pStyle w:val="ListParagraph"/>
        <w:numPr>
          <w:ilvl w:val="0"/>
          <w:numId w:val="1"/>
        </w:numPr>
      </w:pPr>
      <w:r>
        <w:t xml:space="preserve">With </w:t>
      </w:r>
      <w:proofErr w:type="spellStart"/>
      <w:r>
        <w:t>HeritageQuest</w:t>
      </w:r>
      <w:proofErr w:type="spellEnd"/>
      <w:r>
        <w:t xml:space="preserve"> Online </w:t>
      </w:r>
      <w:r>
        <w:t>access</w:t>
      </w:r>
      <w:r w:rsidR="00B270EA">
        <w:t xml:space="preserve"> </w:t>
      </w:r>
      <w:r w:rsidR="00B270EA" w:rsidRPr="008E331B">
        <w:rPr>
          <w:b/>
          <w:bCs/>
        </w:rPr>
        <w:t>[library access link]</w:t>
      </w:r>
      <w:r>
        <w:t xml:space="preserve"> </w:t>
      </w:r>
      <w:r>
        <w:t>500+ searchable databases for genealogical research, containing more than 5 billion total records</w:t>
      </w:r>
      <w:r w:rsidR="00B270EA">
        <w:t xml:space="preserve">. </w:t>
      </w:r>
    </w:p>
    <w:p w14:paraId="11B2A64F" w14:textId="77777777" w:rsidR="00B270EA" w:rsidRDefault="00B270EA" w:rsidP="00B270EA">
      <w:pPr>
        <w:pStyle w:val="ListParagraph"/>
      </w:pPr>
    </w:p>
    <w:p w14:paraId="2A9E253E" w14:textId="77777777" w:rsidR="00C11F30" w:rsidRDefault="00C11F30" w:rsidP="00BB1A44">
      <w:pPr>
        <w:pStyle w:val="ListParagraph"/>
      </w:pPr>
    </w:p>
    <w:p w14:paraId="2E292DB3" w14:textId="03A37F02" w:rsidR="00C11F30" w:rsidRDefault="00F56896" w:rsidP="00F0649B">
      <w:pPr>
        <w:pStyle w:val="ListParagraph"/>
        <w:numPr>
          <w:ilvl w:val="0"/>
          <w:numId w:val="1"/>
        </w:numPr>
      </w:pPr>
      <w:r>
        <w:t>Your ancestors left clues along the way.</w:t>
      </w:r>
      <w:r w:rsidR="00F0649B">
        <w:t xml:space="preserve"> </w:t>
      </w:r>
      <w:r>
        <w:t>Now, you can trace them online</w:t>
      </w:r>
      <w:r w:rsidR="00F0649B">
        <w:t>.</w:t>
      </w:r>
    </w:p>
    <w:p w14:paraId="324C33D6" w14:textId="77777777" w:rsidR="00F0649B" w:rsidRDefault="00F0649B" w:rsidP="00F0649B">
      <w:pPr>
        <w:pStyle w:val="ListParagraph"/>
      </w:pPr>
    </w:p>
    <w:p w14:paraId="3EE1F50C" w14:textId="611291C3" w:rsidR="00F0649B" w:rsidRDefault="00F0649B" w:rsidP="00F0649B">
      <w:pPr>
        <w:pStyle w:val="ListParagraph"/>
      </w:pPr>
      <w:r>
        <w:t xml:space="preserve">Access </w:t>
      </w:r>
      <w:proofErr w:type="spellStart"/>
      <w:r>
        <w:t>HeritageQuest</w:t>
      </w:r>
      <w:proofErr w:type="spellEnd"/>
      <w:r>
        <w:t xml:space="preserve"> Online for free here </w:t>
      </w:r>
      <w:r w:rsidRPr="008E331B">
        <w:rPr>
          <w:b/>
          <w:bCs/>
        </w:rPr>
        <w:t>[library access link]</w:t>
      </w:r>
      <w:r w:rsidRPr="008E331B">
        <w:t>!</w:t>
      </w:r>
    </w:p>
    <w:p w14:paraId="1D8F4D93" w14:textId="1D9FBD65" w:rsidR="00861286" w:rsidRDefault="00861286" w:rsidP="007D48C2">
      <w:pPr>
        <w:pStyle w:val="ListParagraph"/>
      </w:pPr>
    </w:p>
    <w:p w14:paraId="14319FFD" w14:textId="77777777" w:rsidR="00861286" w:rsidRDefault="00861286" w:rsidP="007D48C2">
      <w:pPr>
        <w:pStyle w:val="ListParagraph"/>
      </w:pPr>
    </w:p>
    <w:p w14:paraId="50B2657C" w14:textId="65553DF1" w:rsidR="004C1063" w:rsidRDefault="00D812D2" w:rsidP="009C1752">
      <w:pPr>
        <w:pStyle w:val="ListParagraph"/>
        <w:numPr>
          <w:ilvl w:val="0"/>
          <w:numId w:val="1"/>
        </w:numPr>
      </w:pPr>
      <w:proofErr w:type="spellStart"/>
      <w:r>
        <w:t>HeritageQuest</w:t>
      </w:r>
      <w:proofErr w:type="spellEnd"/>
      <w:r>
        <w:t xml:space="preserve"> Online makes it convenient to explore billions of American and international genealogical records dating back to the 1700s — including unique primary sources, family and local histories, research guides, interactive census maps and more.</w:t>
      </w:r>
    </w:p>
    <w:p w14:paraId="123642EF" w14:textId="77777777" w:rsidR="00E15B82" w:rsidRDefault="00E15B82" w:rsidP="00E15B82">
      <w:pPr>
        <w:pStyle w:val="ListParagraph"/>
      </w:pPr>
    </w:p>
    <w:p w14:paraId="5ED6C9EB" w14:textId="66EC1EAF" w:rsidR="004C1063" w:rsidRDefault="004C1063" w:rsidP="004C1063">
      <w:pPr>
        <w:pStyle w:val="ListParagraph"/>
      </w:pPr>
      <w:r>
        <w:t xml:space="preserve">Access it for free here </w:t>
      </w:r>
      <w:r w:rsidRPr="008E331B">
        <w:rPr>
          <w:b/>
          <w:bCs/>
        </w:rPr>
        <w:t>[library access link]</w:t>
      </w:r>
      <w:r w:rsidRPr="008E331B">
        <w:t>!</w:t>
      </w:r>
    </w:p>
    <w:p w14:paraId="4DBA8EDA" w14:textId="4D1BD134" w:rsidR="004C1063" w:rsidRDefault="004C1063" w:rsidP="004C1063">
      <w:pPr>
        <w:pStyle w:val="ListParagraph"/>
      </w:pPr>
    </w:p>
    <w:p w14:paraId="3F358751" w14:textId="77777777" w:rsidR="004C1063" w:rsidRDefault="004C1063" w:rsidP="004C1063">
      <w:pPr>
        <w:pStyle w:val="ListParagraph"/>
      </w:pPr>
    </w:p>
    <w:p w14:paraId="6D392C97" w14:textId="41841E20" w:rsidR="00F163AB" w:rsidRDefault="00E45836" w:rsidP="00F163AB">
      <w:pPr>
        <w:pStyle w:val="ListParagraph"/>
        <w:numPr>
          <w:ilvl w:val="0"/>
          <w:numId w:val="1"/>
        </w:numPr>
      </w:pPr>
      <w:r w:rsidRPr="00E45836">
        <w:t>Here</w:t>
      </w:r>
      <w:r>
        <w:t xml:space="preserve"> </w:t>
      </w:r>
      <w:r w:rsidRPr="008E331B">
        <w:rPr>
          <w:b/>
          <w:bCs/>
        </w:rPr>
        <w:t>[library access link]</w:t>
      </w:r>
      <w:r w:rsidRPr="008E331B">
        <w:t xml:space="preserve">, </w:t>
      </w:r>
      <w:r w:rsidRPr="00E45836">
        <w:t>you can unlock the story of you with sources like censuses, vital records, immigration records, family histories, military records, court and legal documents, directories, photos, maps, and more.</w:t>
      </w:r>
    </w:p>
    <w:p w14:paraId="04849A27" w14:textId="6E1A8C8D" w:rsidR="00E15A37" w:rsidRDefault="00E15A37" w:rsidP="00E15A37">
      <w:pPr>
        <w:pStyle w:val="ListParagraph"/>
      </w:pPr>
    </w:p>
    <w:p w14:paraId="0B8EFAE2" w14:textId="77777777" w:rsidR="00E15A37" w:rsidRDefault="00E15A37" w:rsidP="00E15A37">
      <w:pPr>
        <w:pStyle w:val="ListParagraph"/>
      </w:pPr>
    </w:p>
    <w:p w14:paraId="69A1A28B" w14:textId="3C759925" w:rsidR="00F163AB" w:rsidRDefault="00FA5BD3" w:rsidP="00FA5BD3">
      <w:pPr>
        <w:pStyle w:val="ListParagraph"/>
        <w:numPr>
          <w:ilvl w:val="0"/>
          <w:numId w:val="1"/>
        </w:numPr>
      </w:pPr>
      <w:r>
        <w:lastRenderedPageBreak/>
        <w:t xml:space="preserve">Combined with an </w:t>
      </w:r>
      <w:proofErr w:type="gramStart"/>
      <w:r>
        <w:t>easy to use</w:t>
      </w:r>
      <w:proofErr w:type="gramEnd"/>
      <w:r>
        <w:t xml:space="preserve"> search experience, it’s easier than ever for users to discover their ancestors and learn about local people and places from the past.</w:t>
      </w:r>
    </w:p>
    <w:p w14:paraId="70AF7530" w14:textId="77777777" w:rsidR="00FA5BD3" w:rsidRDefault="00FA5BD3" w:rsidP="008E78BE">
      <w:pPr>
        <w:pStyle w:val="ListParagraph"/>
      </w:pPr>
    </w:p>
    <w:p w14:paraId="46E1E24E" w14:textId="0CA6A909" w:rsidR="00F163AB" w:rsidRDefault="00F163AB" w:rsidP="008E78BE">
      <w:pPr>
        <w:pStyle w:val="ListParagraph"/>
      </w:pPr>
      <w:r>
        <w:t xml:space="preserve">Access </w:t>
      </w:r>
      <w:proofErr w:type="spellStart"/>
      <w:r w:rsidR="00FA5BD3">
        <w:t>HeritageQuest</w:t>
      </w:r>
      <w:proofErr w:type="spellEnd"/>
      <w:r w:rsidR="00FA5BD3">
        <w:t xml:space="preserve"> Online</w:t>
      </w:r>
      <w:r>
        <w:t xml:space="preserve"> for free here </w:t>
      </w:r>
      <w:r w:rsidRPr="008E331B">
        <w:rPr>
          <w:b/>
          <w:bCs/>
        </w:rPr>
        <w:t>[library access link]</w:t>
      </w:r>
      <w:r w:rsidRPr="008E331B">
        <w:t>!</w:t>
      </w:r>
    </w:p>
    <w:p w14:paraId="6EF26B6A" w14:textId="24F04317" w:rsidR="00BA502F" w:rsidRDefault="00BA502F" w:rsidP="008E78BE">
      <w:pPr>
        <w:pStyle w:val="ListParagraph"/>
      </w:pPr>
    </w:p>
    <w:p w14:paraId="304A8407" w14:textId="77777777" w:rsidR="0035184D" w:rsidRDefault="0035184D" w:rsidP="008E78BE">
      <w:pPr>
        <w:pStyle w:val="ListParagraph"/>
      </w:pPr>
    </w:p>
    <w:p w14:paraId="01AD0D12" w14:textId="50201710" w:rsidR="002F23FA" w:rsidRDefault="00BA502F" w:rsidP="0035184D">
      <w:pPr>
        <w:pStyle w:val="ListParagraph"/>
        <w:numPr>
          <w:ilvl w:val="0"/>
          <w:numId w:val="1"/>
        </w:numPr>
      </w:pPr>
      <w:r>
        <w:t xml:space="preserve">Explore the amazing history of you. Access </w:t>
      </w:r>
      <w:proofErr w:type="spellStart"/>
      <w:r w:rsidR="00BD50A3">
        <w:t>HeritageQuest</w:t>
      </w:r>
      <w:proofErr w:type="spellEnd"/>
      <w:r w:rsidR="00BD50A3">
        <w:t xml:space="preserve"> Online </w:t>
      </w:r>
      <w:r>
        <w:t xml:space="preserve">for free here </w:t>
      </w:r>
      <w:r w:rsidRPr="008E331B">
        <w:rPr>
          <w:b/>
          <w:bCs/>
        </w:rPr>
        <w:t>[library access link]</w:t>
      </w:r>
      <w:r w:rsidRPr="008E331B">
        <w:t>!</w:t>
      </w:r>
    </w:p>
    <w:sectPr w:rsidR="002F23F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A1787" w14:textId="77777777" w:rsidR="00F96FF7" w:rsidRDefault="00F96FF7" w:rsidP="00240FBC">
      <w:pPr>
        <w:spacing w:after="0" w:line="240" w:lineRule="auto"/>
      </w:pPr>
      <w:r>
        <w:separator/>
      </w:r>
    </w:p>
  </w:endnote>
  <w:endnote w:type="continuationSeparator" w:id="0">
    <w:p w14:paraId="3E121354" w14:textId="77777777" w:rsidR="00F96FF7" w:rsidRDefault="00F96FF7" w:rsidP="00240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F631E" w14:textId="77777777" w:rsidR="00F96FF7" w:rsidRDefault="00F96FF7" w:rsidP="00240FBC">
      <w:pPr>
        <w:spacing w:after="0" w:line="240" w:lineRule="auto"/>
      </w:pPr>
      <w:r>
        <w:separator/>
      </w:r>
    </w:p>
  </w:footnote>
  <w:footnote w:type="continuationSeparator" w:id="0">
    <w:p w14:paraId="49066867" w14:textId="77777777" w:rsidR="00F96FF7" w:rsidRDefault="00F96FF7" w:rsidP="00240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1F6DE" w14:textId="77777777" w:rsidR="00240FBC" w:rsidRDefault="00240F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60C82"/>
    <w:multiLevelType w:val="hybridMultilevel"/>
    <w:tmpl w:val="1DB86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sDA1MjE1NjI3MDFQ0lEKTi0uzszPAykwrgUANVLT6SwAAAA="/>
  </w:docVars>
  <w:rsids>
    <w:rsidRoot w:val="001A34BE"/>
    <w:rsid w:val="00040127"/>
    <w:rsid w:val="000510B1"/>
    <w:rsid w:val="000C6F3B"/>
    <w:rsid w:val="000E77BD"/>
    <w:rsid w:val="001A34BE"/>
    <w:rsid w:val="002265D5"/>
    <w:rsid w:val="00240FBC"/>
    <w:rsid w:val="002431A9"/>
    <w:rsid w:val="002E5C12"/>
    <w:rsid w:val="002F23FA"/>
    <w:rsid w:val="00340FF2"/>
    <w:rsid w:val="0035184D"/>
    <w:rsid w:val="004174FC"/>
    <w:rsid w:val="004C1063"/>
    <w:rsid w:val="005770B1"/>
    <w:rsid w:val="00595BD5"/>
    <w:rsid w:val="006724B3"/>
    <w:rsid w:val="00733D66"/>
    <w:rsid w:val="007A7005"/>
    <w:rsid w:val="007B65B0"/>
    <w:rsid w:val="007D48C2"/>
    <w:rsid w:val="00861286"/>
    <w:rsid w:val="008665C8"/>
    <w:rsid w:val="008E331B"/>
    <w:rsid w:val="008E78BE"/>
    <w:rsid w:val="008F7F24"/>
    <w:rsid w:val="00913AA3"/>
    <w:rsid w:val="00967DB9"/>
    <w:rsid w:val="009C1752"/>
    <w:rsid w:val="009C5573"/>
    <w:rsid w:val="00A147BF"/>
    <w:rsid w:val="00A3215E"/>
    <w:rsid w:val="00AA2FD3"/>
    <w:rsid w:val="00AC504D"/>
    <w:rsid w:val="00B270EA"/>
    <w:rsid w:val="00B60CF7"/>
    <w:rsid w:val="00BA502F"/>
    <w:rsid w:val="00BB1A44"/>
    <w:rsid w:val="00BB22FC"/>
    <w:rsid w:val="00BD50A3"/>
    <w:rsid w:val="00C11F30"/>
    <w:rsid w:val="00CB1A99"/>
    <w:rsid w:val="00D2608A"/>
    <w:rsid w:val="00D812D2"/>
    <w:rsid w:val="00E007D0"/>
    <w:rsid w:val="00E15A37"/>
    <w:rsid w:val="00E15B82"/>
    <w:rsid w:val="00E45836"/>
    <w:rsid w:val="00E64E13"/>
    <w:rsid w:val="00E82C71"/>
    <w:rsid w:val="00E8664A"/>
    <w:rsid w:val="00F0649B"/>
    <w:rsid w:val="00F11C4B"/>
    <w:rsid w:val="00F163AB"/>
    <w:rsid w:val="00F56896"/>
    <w:rsid w:val="00F96FF7"/>
    <w:rsid w:val="00FA50D7"/>
    <w:rsid w:val="00FA5BD3"/>
    <w:rsid w:val="00FD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8DF65"/>
  <w15:chartTrackingRefBased/>
  <w15:docId w15:val="{C0D769D0-D5CF-4182-ACAC-6E0C5233F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FBC"/>
  </w:style>
  <w:style w:type="paragraph" w:styleId="Footer">
    <w:name w:val="footer"/>
    <w:basedOn w:val="Normal"/>
    <w:link w:val="FooterChar"/>
    <w:uiPriority w:val="99"/>
    <w:unhideWhenUsed/>
    <w:rsid w:val="00240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FBC"/>
  </w:style>
  <w:style w:type="paragraph" w:styleId="ListParagraph">
    <w:name w:val="List Paragraph"/>
    <w:basedOn w:val="Normal"/>
    <w:uiPriority w:val="34"/>
    <w:qFormat/>
    <w:rsid w:val="00AC5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250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Gunturu</dc:creator>
  <cp:keywords/>
  <dc:description/>
  <cp:lastModifiedBy>Sai Gunturu</cp:lastModifiedBy>
  <cp:revision>54</cp:revision>
  <dcterms:created xsi:type="dcterms:W3CDTF">2022-08-01T00:48:00Z</dcterms:created>
  <dcterms:modified xsi:type="dcterms:W3CDTF">2022-08-01T21:02:00Z</dcterms:modified>
</cp:coreProperties>
</file>